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91B37" w14:textId="2EF6C284" w:rsidR="00E25F17" w:rsidRDefault="00E25F17"/>
    <w:p w14:paraId="4CFDBF1A" w14:textId="33234507" w:rsidR="00F8019C" w:rsidRDefault="4CDA9CE4">
      <w:pPr>
        <w:rPr>
          <w:b/>
          <w:bCs/>
        </w:rPr>
      </w:pPr>
      <w:r w:rsidRPr="4CDA9CE4">
        <w:rPr>
          <w:b/>
          <w:bCs/>
        </w:rPr>
        <w:t xml:space="preserve">PTTC Directors Meeting, </w:t>
      </w:r>
      <w:r w:rsidR="002F4695">
        <w:rPr>
          <w:b/>
          <w:bCs/>
        </w:rPr>
        <w:t>December 8</w:t>
      </w:r>
      <w:r w:rsidRPr="4CDA9CE4">
        <w:rPr>
          <w:b/>
          <w:bCs/>
        </w:rPr>
        <w:t xml:space="preserve">, 2021 3:00 – 4:15pm EST. </w:t>
      </w:r>
      <w:hyperlink r:id="rId7" w:history="1">
        <w:r w:rsidR="00A0465A" w:rsidRPr="00090190">
          <w:rPr>
            <w:rStyle w:val="Hyperlink"/>
            <w:b/>
            <w:bCs/>
          </w:rPr>
          <w:t xml:space="preserve">MEETING </w:t>
        </w:r>
        <w:r w:rsidRPr="00090190">
          <w:rPr>
            <w:rStyle w:val="Hyperlink"/>
            <w:b/>
            <w:bCs/>
          </w:rPr>
          <w:t>MATERIALS.</w:t>
        </w:r>
      </w:hyperlink>
      <w:r w:rsidRPr="4CDA9CE4">
        <w:rPr>
          <w:b/>
          <w:bCs/>
        </w:rPr>
        <w:t xml:space="preserve">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125"/>
        <w:gridCol w:w="4755"/>
        <w:gridCol w:w="3470"/>
      </w:tblGrid>
      <w:tr w:rsidR="00F8019C" w14:paraId="044C35A5" w14:textId="77777777" w:rsidTr="4CDA9CE4">
        <w:tc>
          <w:tcPr>
            <w:tcW w:w="1125" w:type="dxa"/>
            <w:shd w:val="clear" w:color="auto" w:fill="D9D9D9" w:themeFill="background1" w:themeFillShade="D9"/>
          </w:tcPr>
          <w:p w14:paraId="3D9925C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14:paraId="374C361D" w14:textId="77777777" w:rsidR="00F8019C" w:rsidRDefault="00A946BE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755" w:type="dxa"/>
            <w:shd w:val="clear" w:color="auto" w:fill="D9D9D9" w:themeFill="background1" w:themeFillShade="D9"/>
          </w:tcPr>
          <w:p w14:paraId="01C4CE0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470" w:type="dxa"/>
            <w:shd w:val="clear" w:color="auto" w:fill="D9D9D9" w:themeFill="background1" w:themeFillShade="D9"/>
          </w:tcPr>
          <w:p w14:paraId="7621A88E" w14:textId="77777777" w:rsidR="00F8019C" w:rsidRDefault="00A946BE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14:paraId="13869B4A" w14:textId="77777777" w:rsidTr="4CDA9CE4">
        <w:tc>
          <w:tcPr>
            <w:tcW w:w="1125" w:type="dxa"/>
          </w:tcPr>
          <w:p w14:paraId="7AB2AE44" w14:textId="1613349B" w:rsidR="00F8019C" w:rsidRDefault="00A946BE">
            <w:r>
              <w:t xml:space="preserve">3:00 </w:t>
            </w:r>
          </w:p>
        </w:tc>
        <w:tc>
          <w:tcPr>
            <w:tcW w:w="4755" w:type="dxa"/>
          </w:tcPr>
          <w:p w14:paraId="33D450CD" w14:textId="544FCF44" w:rsidR="00D9458A" w:rsidRPr="00D9458A" w:rsidRDefault="00A946BE">
            <w:pPr>
              <w:rPr>
                <w:color w:val="0563C1"/>
                <w:u w:val="single"/>
              </w:rPr>
            </w:pPr>
            <w:r>
              <w:t xml:space="preserve">Welcome, Review of </w:t>
            </w:r>
            <w:hyperlink r:id="rId8" w:history="1">
              <w:r w:rsidR="002F4695" w:rsidRPr="00090190">
                <w:rPr>
                  <w:rStyle w:val="Hyperlink"/>
                </w:rPr>
                <w:t>October</w:t>
              </w:r>
              <w:r w:rsidR="00345628" w:rsidRPr="00090190">
                <w:rPr>
                  <w:rStyle w:val="Hyperlink"/>
                </w:rPr>
                <w:t xml:space="preserve"> </w:t>
              </w:r>
              <w:r w:rsidRPr="00090190">
                <w:rPr>
                  <w:rStyle w:val="Hyperlink"/>
                </w:rPr>
                <w:t>Meetin</w:t>
              </w:r>
              <w:r w:rsidRPr="00090190">
                <w:rPr>
                  <w:rStyle w:val="Hyperlink"/>
                </w:rPr>
                <w:t>g</w:t>
              </w:r>
              <w:r w:rsidRPr="00090190">
                <w:rPr>
                  <w:rStyle w:val="Hyperlink"/>
                </w:rPr>
                <w:t xml:space="preserve"> Notes</w:t>
              </w:r>
              <w:r w:rsidR="00D9458A" w:rsidRPr="00090190">
                <w:rPr>
                  <w:rStyle w:val="Hyperlink"/>
                </w:rPr>
                <w:t>,</w:t>
              </w:r>
            </w:hyperlink>
            <w:r w:rsidR="00D9458A">
              <w:rPr>
                <w:rStyle w:val="Hyperlink"/>
              </w:rPr>
              <w:t xml:space="preserve"> </w:t>
            </w:r>
            <w:r w:rsidR="00D9458A">
              <w:t xml:space="preserve">&amp; Reflection Time. </w:t>
            </w:r>
          </w:p>
        </w:tc>
        <w:tc>
          <w:tcPr>
            <w:tcW w:w="3470" w:type="dxa"/>
          </w:tcPr>
          <w:p w14:paraId="732CAA1A" w14:textId="77777777" w:rsidR="00F8019C" w:rsidRDefault="00A946BE">
            <w:r>
              <w:t>Holly Hagle &amp; Laurie Krom</w:t>
            </w:r>
          </w:p>
        </w:tc>
      </w:tr>
      <w:tr w:rsidR="00334C7F" w14:paraId="226A8E6F" w14:textId="77777777" w:rsidTr="4CDA9CE4">
        <w:tc>
          <w:tcPr>
            <w:tcW w:w="1125" w:type="dxa"/>
          </w:tcPr>
          <w:p w14:paraId="60348C56" w14:textId="7AFBF21A" w:rsidR="00334C7F" w:rsidRDefault="00334C7F">
            <w:r>
              <w:t xml:space="preserve">3:05 </w:t>
            </w:r>
          </w:p>
        </w:tc>
        <w:tc>
          <w:tcPr>
            <w:tcW w:w="4755" w:type="dxa"/>
          </w:tcPr>
          <w:p w14:paraId="5AF8AA2A" w14:textId="2DC146E1" w:rsidR="00632E03" w:rsidRDefault="00345628" w:rsidP="000E2D0C">
            <w:r>
              <w:t>Project Officer Update</w:t>
            </w:r>
          </w:p>
        </w:tc>
        <w:tc>
          <w:tcPr>
            <w:tcW w:w="3470" w:type="dxa"/>
          </w:tcPr>
          <w:p w14:paraId="10A4EED1" w14:textId="621A4FB7" w:rsidR="00334C7F" w:rsidRDefault="00345628" w:rsidP="00334C7F">
            <w:r>
              <w:t>Humberto Carvalho</w:t>
            </w:r>
          </w:p>
        </w:tc>
      </w:tr>
      <w:tr w:rsidR="00194BD0" w14:paraId="6818DDC8" w14:textId="77777777" w:rsidTr="4CDA9CE4">
        <w:tc>
          <w:tcPr>
            <w:tcW w:w="1125" w:type="dxa"/>
          </w:tcPr>
          <w:p w14:paraId="1CE56F06" w14:textId="028AAE8B" w:rsidR="00194BD0" w:rsidRDefault="00194BD0">
            <w:r>
              <w:t>3:10</w:t>
            </w:r>
          </w:p>
        </w:tc>
        <w:tc>
          <w:tcPr>
            <w:tcW w:w="4755" w:type="dxa"/>
          </w:tcPr>
          <w:p w14:paraId="28E0F174" w14:textId="7693B5F7" w:rsidR="00194BD0" w:rsidRDefault="00194BD0" w:rsidP="000E2D0C">
            <w:r>
              <w:t>Staffing Updates</w:t>
            </w:r>
          </w:p>
        </w:tc>
        <w:tc>
          <w:tcPr>
            <w:tcW w:w="3470" w:type="dxa"/>
          </w:tcPr>
          <w:p w14:paraId="589BB26D" w14:textId="4D98657B" w:rsidR="00194BD0" w:rsidRDefault="00194BD0" w:rsidP="00334C7F"/>
        </w:tc>
      </w:tr>
      <w:tr w:rsidR="00021ABF" w14:paraId="68259321" w14:textId="77777777" w:rsidTr="002F4695">
        <w:trPr>
          <w:trHeight w:val="620"/>
        </w:trPr>
        <w:tc>
          <w:tcPr>
            <w:tcW w:w="1125" w:type="dxa"/>
          </w:tcPr>
          <w:p w14:paraId="1E5C6077" w14:textId="308F863A" w:rsidR="00021ABF" w:rsidRDefault="002F4695">
            <w:r>
              <w:t>3:15</w:t>
            </w:r>
          </w:p>
          <w:p w14:paraId="276952D5" w14:textId="77777777" w:rsidR="000B1DD2" w:rsidRDefault="000B1DD2"/>
          <w:p w14:paraId="7E00A979" w14:textId="77777777" w:rsidR="000B1DD2" w:rsidRDefault="000B1DD2"/>
          <w:p w14:paraId="7238F906" w14:textId="0D1D1C97" w:rsidR="002048F8" w:rsidRDefault="002048F8"/>
        </w:tc>
        <w:tc>
          <w:tcPr>
            <w:tcW w:w="4755" w:type="dxa"/>
          </w:tcPr>
          <w:p w14:paraId="7D9CC183" w14:textId="034C1623" w:rsidR="00021ABF" w:rsidRDefault="4CDA9CE4" w:rsidP="00F0309C">
            <w:pPr>
              <w:rPr>
                <w:rStyle w:val="Hyperlink"/>
              </w:rPr>
            </w:pPr>
            <w:r>
              <w:t xml:space="preserve">NCO Updates </w:t>
            </w:r>
          </w:p>
          <w:p w14:paraId="79111A3E" w14:textId="2EE647EE" w:rsidR="00E755BB" w:rsidRDefault="00E755BB" w:rsidP="00E755BB">
            <w:pPr>
              <w:pStyle w:val="ListParagraph"/>
              <w:numPr>
                <w:ilvl w:val="0"/>
                <w:numId w:val="9"/>
              </w:numPr>
              <w:ind w:left="293" w:hanging="217"/>
            </w:pPr>
            <w:r w:rsidRPr="00E755BB">
              <w:t xml:space="preserve">Annual Report </w:t>
            </w:r>
            <w:r>
              <w:t xml:space="preserve">due </w:t>
            </w:r>
            <w:r w:rsidRPr="00E755BB">
              <w:t>12/3</w:t>
            </w:r>
            <w:r w:rsidR="002F4695">
              <w:t>0</w:t>
            </w:r>
          </w:p>
          <w:p w14:paraId="0EB63E63" w14:textId="17A816AD" w:rsidR="00A0465A" w:rsidRDefault="002F4695" w:rsidP="002F4695">
            <w:pPr>
              <w:pStyle w:val="ListParagraph"/>
              <w:numPr>
                <w:ilvl w:val="0"/>
                <w:numId w:val="9"/>
              </w:numPr>
              <w:ind w:left="293" w:hanging="217"/>
            </w:pPr>
            <w:r>
              <w:t>Year 3 Infographic</w:t>
            </w:r>
          </w:p>
        </w:tc>
        <w:tc>
          <w:tcPr>
            <w:tcW w:w="3470" w:type="dxa"/>
          </w:tcPr>
          <w:p w14:paraId="0AD72AD2" w14:textId="54D65189" w:rsidR="00021ABF" w:rsidRDefault="00021ABF" w:rsidP="00334C7F"/>
          <w:p w14:paraId="75F0C2E5" w14:textId="5948688D" w:rsidR="4CDA9CE4" w:rsidRDefault="4CDA9CE4"/>
          <w:p w14:paraId="00842254" w14:textId="4BBC296F" w:rsidR="000B1DD2" w:rsidRDefault="00E755BB" w:rsidP="002F4695">
            <w:r>
              <w:t>Van Wilson</w:t>
            </w:r>
          </w:p>
        </w:tc>
      </w:tr>
      <w:tr w:rsidR="00021ABF" w14:paraId="4E52DC2B" w14:textId="77777777" w:rsidTr="4CDA9CE4">
        <w:tc>
          <w:tcPr>
            <w:tcW w:w="1125" w:type="dxa"/>
          </w:tcPr>
          <w:p w14:paraId="5E1EEFFB" w14:textId="23E1A173" w:rsidR="00021ABF" w:rsidRDefault="002F4695" w:rsidP="00632E03">
            <w:r>
              <w:t>3:20</w:t>
            </w:r>
          </w:p>
        </w:tc>
        <w:tc>
          <w:tcPr>
            <w:tcW w:w="4755" w:type="dxa"/>
          </w:tcPr>
          <w:p w14:paraId="63E96119" w14:textId="29089842" w:rsidR="00A0465A" w:rsidRPr="0009142D" w:rsidRDefault="002F4695" w:rsidP="00D533E7">
            <w:r>
              <w:t>Cross-TTC Motivational Interviewing Community of Practice</w:t>
            </w:r>
          </w:p>
        </w:tc>
        <w:tc>
          <w:tcPr>
            <w:tcW w:w="3470" w:type="dxa"/>
          </w:tcPr>
          <w:p w14:paraId="08D77FEA" w14:textId="59C810B2" w:rsidR="00E755BB" w:rsidRDefault="002F4695" w:rsidP="00632E03">
            <w:r>
              <w:t>Todd Molfenter, Great Lakes PTTC</w:t>
            </w:r>
          </w:p>
        </w:tc>
      </w:tr>
      <w:tr w:rsidR="003F0A53" w14:paraId="3FAD4BD5" w14:textId="77777777" w:rsidTr="4CDA9CE4">
        <w:tc>
          <w:tcPr>
            <w:tcW w:w="1125" w:type="dxa"/>
          </w:tcPr>
          <w:p w14:paraId="2C6FE332" w14:textId="5CEC147D" w:rsidR="003F0A53" w:rsidRDefault="003F0A53" w:rsidP="00632E03">
            <w:r>
              <w:t>3:25</w:t>
            </w:r>
          </w:p>
        </w:tc>
        <w:tc>
          <w:tcPr>
            <w:tcW w:w="4755" w:type="dxa"/>
          </w:tcPr>
          <w:p w14:paraId="7B953F8B" w14:textId="77777777" w:rsidR="003F0A53" w:rsidRDefault="003F0A53" w:rsidP="00D533E7">
            <w:r>
              <w:t xml:space="preserve">YEAR 3 ACCOMLISHMENTS </w:t>
            </w:r>
          </w:p>
          <w:p w14:paraId="70B7D24C" w14:textId="77777777" w:rsidR="003F0A53" w:rsidRDefault="003F0A53" w:rsidP="003F0A53">
            <w:pPr>
              <w:pStyle w:val="ListParagraph"/>
              <w:ind w:left="293"/>
            </w:pPr>
            <w:r>
              <w:t>5 minutes for each center to highlight ONE thing they are proud of in year 3, in this order:</w:t>
            </w:r>
          </w:p>
          <w:p w14:paraId="73A31E38" w14:textId="1BF4C002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4 - Southeast</w:t>
            </w:r>
          </w:p>
          <w:p w14:paraId="23477850" w14:textId="5611CE29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7 – Mid-America</w:t>
            </w:r>
          </w:p>
          <w:p w14:paraId="46DE6C7C" w14:textId="5C8D3A82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5 – Great Lakes</w:t>
            </w:r>
          </w:p>
          <w:p w14:paraId="07946831" w14:textId="03425333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NH&amp;L</w:t>
            </w:r>
          </w:p>
          <w:p w14:paraId="07E59946" w14:textId="310A8184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1 – New England</w:t>
            </w:r>
          </w:p>
          <w:p w14:paraId="7B177B31" w14:textId="7C47CD99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Network Coordinating Office</w:t>
            </w:r>
          </w:p>
          <w:p w14:paraId="0020892A" w14:textId="44A0D06C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2 – Northeast &amp; Caribbean</w:t>
            </w:r>
          </w:p>
          <w:p w14:paraId="20940DC0" w14:textId="342EB661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9 – Pacific Southwest</w:t>
            </w:r>
          </w:p>
          <w:p w14:paraId="45E8BF45" w14:textId="551EED0D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6 – South Southwest</w:t>
            </w:r>
          </w:p>
          <w:p w14:paraId="68684BB8" w14:textId="60BE00AF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NAI&amp;AN</w:t>
            </w:r>
          </w:p>
          <w:p w14:paraId="5CD8E182" w14:textId="6E041A65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10 - Northwest</w:t>
            </w:r>
          </w:p>
          <w:p w14:paraId="416D810A" w14:textId="3DDC4090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3 – Central East</w:t>
            </w:r>
          </w:p>
          <w:p w14:paraId="5B6BD1A0" w14:textId="2A939F8A" w:rsidR="003F0A53" w:rsidRDefault="003F0A53" w:rsidP="003F0A53">
            <w:pPr>
              <w:pStyle w:val="ListParagraph"/>
              <w:numPr>
                <w:ilvl w:val="0"/>
                <w:numId w:val="12"/>
              </w:numPr>
            </w:pPr>
            <w:r>
              <w:t>8 – Mountain Plains</w:t>
            </w:r>
          </w:p>
        </w:tc>
        <w:tc>
          <w:tcPr>
            <w:tcW w:w="3470" w:type="dxa"/>
          </w:tcPr>
          <w:p w14:paraId="5255C682" w14:textId="77777777" w:rsidR="003F0A53" w:rsidRDefault="003F0A53" w:rsidP="00632E03"/>
        </w:tc>
      </w:tr>
      <w:tr w:rsidR="00021ABF" w14:paraId="51C72637" w14:textId="77777777" w:rsidTr="002F4695">
        <w:trPr>
          <w:trHeight w:val="2222"/>
        </w:trPr>
        <w:tc>
          <w:tcPr>
            <w:tcW w:w="1125" w:type="dxa"/>
          </w:tcPr>
          <w:p w14:paraId="5BD5453F" w14:textId="40112A96" w:rsidR="00021ABF" w:rsidRDefault="00021ABF">
            <w:r>
              <w:t xml:space="preserve">4:15 </w:t>
            </w:r>
          </w:p>
        </w:tc>
        <w:tc>
          <w:tcPr>
            <w:tcW w:w="4755" w:type="dxa"/>
          </w:tcPr>
          <w:p w14:paraId="06169EB7" w14:textId="77777777" w:rsidR="00021ABF" w:rsidRPr="005D72F1" w:rsidRDefault="00021ABF">
            <w:pPr>
              <w:jc w:val="center"/>
              <w:rPr>
                <w:b/>
              </w:rPr>
            </w:pPr>
            <w:r w:rsidRPr="005D72F1">
              <w:rPr>
                <w:b/>
              </w:rPr>
              <w:t>PLEASE COMPLETE THE GPRA for this meeting.</w:t>
            </w:r>
          </w:p>
          <w:p w14:paraId="2CD398FD" w14:textId="77777777" w:rsidR="00021ABF" w:rsidRPr="005D72F1" w:rsidRDefault="00021ABF" w:rsidP="00E25F17">
            <w:pPr>
              <w:jc w:val="center"/>
              <w:rPr>
                <w:b/>
              </w:rPr>
            </w:pPr>
          </w:p>
          <w:p w14:paraId="1FCE63BF" w14:textId="4CA0F8D4" w:rsidR="00021ABF" w:rsidRDefault="00021ABF" w:rsidP="001902E3">
            <w:pPr>
              <w:pStyle w:val="ListParagraph"/>
              <w:numPr>
                <w:ilvl w:val="0"/>
                <w:numId w:val="10"/>
              </w:numPr>
              <w:ind w:left="256" w:hanging="180"/>
            </w:pPr>
            <w:r w:rsidRPr="005D72F1">
              <w:rPr>
                <w:b/>
              </w:rPr>
              <w:t>Adjourn</w:t>
            </w:r>
          </w:p>
        </w:tc>
        <w:tc>
          <w:tcPr>
            <w:tcW w:w="3470" w:type="dxa"/>
          </w:tcPr>
          <w:p w14:paraId="219CD4E4" w14:textId="22056E86" w:rsidR="00021ABF" w:rsidRDefault="00021ABF" w:rsidP="002847E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t-meeting GPRA </w:t>
            </w:r>
          </w:p>
          <w:p w14:paraId="4BD55267" w14:textId="4E88C5E3" w:rsidR="002F4695" w:rsidRDefault="002F4695" w:rsidP="005175EA">
            <w:hyperlink r:id="rId9" w:tgtFrame="_blank" w:history="1">
              <w:r>
                <w:rPr>
                  <w:rStyle w:val="Hyperlink"/>
                  <w:rFonts w:ascii="Arial" w:hAnsi="Arial" w:cs="Arial"/>
                  <w:color w:val="0066CC"/>
                  <w:sz w:val="21"/>
                  <w:szCs w:val="21"/>
                  <w:u w:val="none"/>
                  <w:shd w:val="clear" w:color="auto" w:fill="FFFFFF"/>
                </w:rPr>
                <w:t>https://ttc-gpra.org/P?s=384960</w:t>
              </w:r>
            </w:hyperlink>
            <w:r w:rsidRPr="002F4695">
              <w:drawing>
                <wp:inline distT="0" distB="0" distL="0" distR="0" wp14:anchorId="701C75AC" wp14:editId="0EDB2A05">
                  <wp:extent cx="1476581" cy="1476581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81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BFC3EDE" wp14:editId="5E3FDC3C">
                      <wp:extent cx="304800" cy="304800"/>
                      <wp:effectExtent l="0" t="0" r="0" b="0"/>
                      <wp:docPr id="2" name="Rectangle 2" descr="Post-Event QR Cod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DF53C3" id="Rectangle 2" o:spid="_x0000_s1026" alt="Post-Event QR Cod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noProof/>
                <w:color w:val="0066CC"/>
                <w:sz w:val="21"/>
                <w:szCs w:val="21"/>
                <w:shd w:val="clear" w:color="auto" w:fill="FFFFFF"/>
              </w:rPr>
              <mc:AlternateContent>
                <mc:Choice Requires="wps">
                  <w:drawing>
                    <wp:inline distT="0" distB="0" distL="0" distR="0" wp14:anchorId="5DBB87EE" wp14:editId="4F5AE956">
                      <wp:extent cx="304800" cy="304800"/>
                      <wp:effectExtent l="0" t="0" r="0" b="0"/>
                      <wp:docPr id="1" name="Rectangle 1" descr="Post-Event QR Code">
                        <a:hlinkClick xmlns:a="http://schemas.openxmlformats.org/drawingml/2006/main" r:id="rId11" tgtFrame="&quot;_blank&quot;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AF91D5" id="Rectangle 1" o:spid="_x0000_s1026" alt="Post-Event QR Code" href="https://api.qrserver.com/v1/create-qr-code/?size=300x300&amp;format=svg&amp;data=https%3a%2f%2fttc-gpra.org%2fP%3fs%3d384960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" o:button="t" filled="f" stroked="f">
                      <v:fill o:detectmouseclic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</w:tbl>
    <w:p w14:paraId="5FB4055D" w14:textId="2E072D5F" w:rsidR="00F8019C" w:rsidRDefault="00F8019C"/>
    <w:sectPr w:rsidR="00F8019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D667CF" w14:textId="77777777" w:rsidR="00CD532C" w:rsidRDefault="00CD532C" w:rsidP="0097432E">
      <w:pPr>
        <w:spacing w:after="0" w:line="240" w:lineRule="auto"/>
      </w:pPr>
      <w:r>
        <w:separator/>
      </w:r>
    </w:p>
  </w:endnote>
  <w:endnote w:type="continuationSeparator" w:id="0">
    <w:p w14:paraId="4004841E" w14:textId="77777777" w:rsidR="00CD532C" w:rsidRDefault="00CD532C" w:rsidP="0097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CDA9CE4" w14:paraId="024A9CC1" w14:textId="77777777" w:rsidTr="4CDA9CE4">
      <w:tc>
        <w:tcPr>
          <w:tcW w:w="3120" w:type="dxa"/>
        </w:tcPr>
        <w:p w14:paraId="30C7DA28" w14:textId="262D1E29" w:rsidR="4CDA9CE4" w:rsidRDefault="4CDA9CE4" w:rsidP="4CDA9CE4">
          <w:pPr>
            <w:pStyle w:val="Header"/>
            <w:ind w:left="-115"/>
          </w:pPr>
        </w:p>
      </w:tc>
      <w:tc>
        <w:tcPr>
          <w:tcW w:w="3120" w:type="dxa"/>
        </w:tcPr>
        <w:p w14:paraId="4EDA9CE0" w14:textId="522E7208" w:rsidR="4CDA9CE4" w:rsidRDefault="4CDA9CE4" w:rsidP="4CDA9CE4">
          <w:pPr>
            <w:pStyle w:val="Header"/>
            <w:jc w:val="center"/>
          </w:pPr>
        </w:p>
      </w:tc>
      <w:tc>
        <w:tcPr>
          <w:tcW w:w="3120" w:type="dxa"/>
        </w:tcPr>
        <w:p w14:paraId="44692623" w14:textId="4CC9801F" w:rsidR="4CDA9CE4" w:rsidRDefault="4CDA9CE4" w:rsidP="4CDA9CE4">
          <w:pPr>
            <w:pStyle w:val="Header"/>
            <w:ind w:right="-115"/>
            <w:jc w:val="right"/>
          </w:pPr>
        </w:p>
      </w:tc>
    </w:tr>
  </w:tbl>
  <w:p w14:paraId="56890BD8" w14:textId="71DB53AD" w:rsidR="4CDA9CE4" w:rsidRDefault="4CDA9CE4" w:rsidP="4CDA9C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16AA9" w14:textId="77777777" w:rsidR="00CD532C" w:rsidRDefault="00CD532C" w:rsidP="0097432E">
      <w:pPr>
        <w:spacing w:after="0" w:line="240" w:lineRule="auto"/>
      </w:pPr>
      <w:r>
        <w:separator/>
      </w:r>
    </w:p>
  </w:footnote>
  <w:footnote w:type="continuationSeparator" w:id="0">
    <w:p w14:paraId="19B39F83" w14:textId="77777777" w:rsidR="00CD532C" w:rsidRDefault="00CD532C" w:rsidP="00974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F5C4E" w14:textId="5CBDE881" w:rsidR="0097432E" w:rsidRDefault="0097432E">
    <w:pPr>
      <w:pStyle w:val="Header"/>
    </w:pPr>
    <w:r>
      <w:rPr>
        <w:noProof/>
      </w:rPr>
      <w:drawing>
        <wp:inline distT="0" distB="0" distL="0" distR="0" wp14:anchorId="7C8D816A" wp14:editId="132333AC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F73CA"/>
    <w:multiLevelType w:val="hybridMultilevel"/>
    <w:tmpl w:val="6380AB5A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90380"/>
    <w:multiLevelType w:val="hybridMultilevel"/>
    <w:tmpl w:val="AE14E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1631AE7"/>
    <w:multiLevelType w:val="hybridMultilevel"/>
    <w:tmpl w:val="623CF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4"/>
  </w:num>
  <w:num w:numId="5">
    <w:abstractNumId w:val="3"/>
  </w:num>
  <w:num w:numId="6">
    <w:abstractNumId w:val="11"/>
  </w:num>
  <w:num w:numId="7">
    <w:abstractNumId w:val="10"/>
  </w:num>
  <w:num w:numId="8">
    <w:abstractNumId w:val="7"/>
  </w:num>
  <w:num w:numId="9">
    <w:abstractNumId w:val="0"/>
  </w:num>
  <w:num w:numId="10">
    <w:abstractNumId w:val="5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NKsFAEu7QCQtAAAA"/>
  </w:docVars>
  <w:rsids>
    <w:rsidRoot w:val="00F8019C"/>
    <w:rsid w:val="00021ABF"/>
    <w:rsid w:val="00027610"/>
    <w:rsid w:val="00040927"/>
    <w:rsid w:val="00090190"/>
    <w:rsid w:val="0009142D"/>
    <w:rsid w:val="000A5BAA"/>
    <w:rsid w:val="000B1DD2"/>
    <w:rsid w:val="000C1126"/>
    <w:rsid w:val="000C42BB"/>
    <w:rsid w:val="000E2D0C"/>
    <w:rsid w:val="0011664B"/>
    <w:rsid w:val="001902E3"/>
    <w:rsid w:val="001930E1"/>
    <w:rsid w:val="00194BD0"/>
    <w:rsid w:val="001A76B1"/>
    <w:rsid w:val="001F335A"/>
    <w:rsid w:val="002048F8"/>
    <w:rsid w:val="00234E01"/>
    <w:rsid w:val="002501EB"/>
    <w:rsid w:val="0025346E"/>
    <w:rsid w:val="00262450"/>
    <w:rsid w:val="00262ECD"/>
    <w:rsid w:val="00263029"/>
    <w:rsid w:val="00270818"/>
    <w:rsid w:val="002847E2"/>
    <w:rsid w:val="00295263"/>
    <w:rsid w:val="002B3FD3"/>
    <w:rsid w:val="002B5826"/>
    <w:rsid w:val="002F4695"/>
    <w:rsid w:val="003157E8"/>
    <w:rsid w:val="00334C7F"/>
    <w:rsid w:val="00345628"/>
    <w:rsid w:val="003A121D"/>
    <w:rsid w:val="003F0A53"/>
    <w:rsid w:val="00406553"/>
    <w:rsid w:val="00425893"/>
    <w:rsid w:val="004323D8"/>
    <w:rsid w:val="00450F85"/>
    <w:rsid w:val="0047408E"/>
    <w:rsid w:val="004A28AE"/>
    <w:rsid w:val="004D5911"/>
    <w:rsid w:val="005175EA"/>
    <w:rsid w:val="005746D1"/>
    <w:rsid w:val="005D545A"/>
    <w:rsid w:val="005D72F1"/>
    <w:rsid w:val="005F31CA"/>
    <w:rsid w:val="00604DB1"/>
    <w:rsid w:val="00612714"/>
    <w:rsid w:val="00617677"/>
    <w:rsid w:val="00632E03"/>
    <w:rsid w:val="00663657"/>
    <w:rsid w:val="006843A7"/>
    <w:rsid w:val="00695D18"/>
    <w:rsid w:val="006E3853"/>
    <w:rsid w:val="006E5CA0"/>
    <w:rsid w:val="00710A91"/>
    <w:rsid w:val="00721A88"/>
    <w:rsid w:val="00750BFD"/>
    <w:rsid w:val="00766C6E"/>
    <w:rsid w:val="0077731F"/>
    <w:rsid w:val="00795224"/>
    <w:rsid w:val="007A0393"/>
    <w:rsid w:val="007D7A77"/>
    <w:rsid w:val="007E55CE"/>
    <w:rsid w:val="007F3317"/>
    <w:rsid w:val="00800748"/>
    <w:rsid w:val="00817379"/>
    <w:rsid w:val="00827DE4"/>
    <w:rsid w:val="00832ED3"/>
    <w:rsid w:val="00877173"/>
    <w:rsid w:val="008D4FF3"/>
    <w:rsid w:val="00902C34"/>
    <w:rsid w:val="009062F8"/>
    <w:rsid w:val="00913EA3"/>
    <w:rsid w:val="009248B4"/>
    <w:rsid w:val="00931F32"/>
    <w:rsid w:val="0095104F"/>
    <w:rsid w:val="00953BFD"/>
    <w:rsid w:val="0097432E"/>
    <w:rsid w:val="009A47EB"/>
    <w:rsid w:val="009D0A2C"/>
    <w:rsid w:val="009D150C"/>
    <w:rsid w:val="009F47CC"/>
    <w:rsid w:val="00A0465A"/>
    <w:rsid w:val="00A946BE"/>
    <w:rsid w:val="00AF0CF2"/>
    <w:rsid w:val="00B3054E"/>
    <w:rsid w:val="00B31819"/>
    <w:rsid w:val="00B31DC5"/>
    <w:rsid w:val="00B7355D"/>
    <w:rsid w:val="00B75DA5"/>
    <w:rsid w:val="00B7649F"/>
    <w:rsid w:val="00BC7F56"/>
    <w:rsid w:val="00C37A27"/>
    <w:rsid w:val="00CD532C"/>
    <w:rsid w:val="00CE18A6"/>
    <w:rsid w:val="00CE1940"/>
    <w:rsid w:val="00CE4E35"/>
    <w:rsid w:val="00D21005"/>
    <w:rsid w:val="00D23276"/>
    <w:rsid w:val="00D533E7"/>
    <w:rsid w:val="00D63A02"/>
    <w:rsid w:val="00D9458A"/>
    <w:rsid w:val="00D96EE7"/>
    <w:rsid w:val="00DB7038"/>
    <w:rsid w:val="00DE11F1"/>
    <w:rsid w:val="00E111F0"/>
    <w:rsid w:val="00E25F17"/>
    <w:rsid w:val="00E417E0"/>
    <w:rsid w:val="00E4479B"/>
    <w:rsid w:val="00E51E55"/>
    <w:rsid w:val="00E64C7E"/>
    <w:rsid w:val="00E755BB"/>
    <w:rsid w:val="00EE093A"/>
    <w:rsid w:val="00EE2EC3"/>
    <w:rsid w:val="00EE450F"/>
    <w:rsid w:val="00EF2229"/>
    <w:rsid w:val="00EF544C"/>
    <w:rsid w:val="00F0309C"/>
    <w:rsid w:val="00F10EA5"/>
    <w:rsid w:val="00F13A7F"/>
    <w:rsid w:val="00F26F86"/>
    <w:rsid w:val="00F45859"/>
    <w:rsid w:val="00F518E7"/>
    <w:rsid w:val="00F52F75"/>
    <w:rsid w:val="00F62001"/>
    <w:rsid w:val="00F6685F"/>
    <w:rsid w:val="00F74CB9"/>
    <w:rsid w:val="00F8019C"/>
    <w:rsid w:val="00FB4260"/>
    <w:rsid w:val="22B7A1AE"/>
    <w:rsid w:val="353AD4EA"/>
    <w:rsid w:val="4CDA9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kc.box.com/s/5q8g4d70kau2aza2oep6gh7m2a00t1n5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mkc.box.com/s/tbbcxuyd5eqm0psk2q67rbc3aqjcvz1f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i.qrserver.com/v1/create-qr-code/?size=300x300&amp;format=svg&amp;data=https%3a%2f%2fttc-gpra.org%2fP%3fs%3d38496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ttc-gpra.org/P?s=384960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2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Van</dc:creator>
  <cp:lastModifiedBy>Wilson, Van</cp:lastModifiedBy>
  <cp:revision>32</cp:revision>
  <dcterms:created xsi:type="dcterms:W3CDTF">2021-02-03T21:33:00Z</dcterms:created>
  <dcterms:modified xsi:type="dcterms:W3CDTF">2021-12-01T16:48:00Z</dcterms:modified>
</cp:coreProperties>
</file>